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D9A536" w14:textId="6C6B9F9B" w:rsidR="006A10F9" w:rsidRDefault="00C16264" w:rsidP="006A10F9">
      <w:pPr>
        <w:pStyle w:val="NormalWeb"/>
      </w:pPr>
      <w:r>
        <w:rPr>
          <w:noProof/>
          <w14:ligatures w14:val="standardContextual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77D6F7F7" wp14:editId="551D05FF">
                <wp:simplePos x="0" y="0"/>
                <wp:positionH relativeFrom="column">
                  <wp:posOffset>-625033</wp:posOffset>
                </wp:positionH>
                <wp:positionV relativeFrom="paragraph">
                  <wp:posOffset>52086</wp:posOffset>
                </wp:positionV>
                <wp:extent cx="9536464" cy="6395013"/>
                <wp:effectExtent l="0" t="0" r="7620" b="6350"/>
                <wp:wrapNone/>
                <wp:docPr id="1464999392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36464" cy="6395013"/>
                          <a:chOff x="0" y="0"/>
                          <a:chExt cx="9536464" cy="6371220"/>
                        </a:xfrm>
                      </wpg:grpSpPr>
                      <wpg:grpSp>
                        <wpg:cNvPr id="1660394566" name="Group 2"/>
                        <wpg:cNvGrpSpPr/>
                        <wpg:grpSpPr>
                          <a:xfrm>
                            <a:off x="0" y="11575"/>
                            <a:ext cx="9536464" cy="6359645"/>
                            <a:chOff x="0" y="0"/>
                            <a:chExt cx="9536464" cy="6359645"/>
                          </a:xfrm>
                        </wpg:grpSpPr>
                        <pic:pic xmlns:pic="http://schemas.openxmlformats.org/drawingml/2006/picture">
                          <pic:nvPicPr>
                            <pic:cNvPr id="1652684316" name="Picture 1" descr="A screenshot of a graph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372" b="-1"/>
                            <a:stretch/>
                          </pic:blipFill>
                          <pic:spPr bwMode="auto">
                            <a:xfrm>
                              <a:off x="503607" y="1915610"/>
                              <a:ext cx="4531995" cy="189039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1850847672" name="Group 2"/>
                          <wpg:cNvGrpSpPr/>
                          <wpg:grpSpPr>
                            <a:xfrm>
                              <a:off x="497819" y="0"/>
                              <a:ext cx="9038645" cy="1884460"/>
                              <a:chOff x="0" y="0"/>
                              <a:chExt cx="9373180" cy="1960245"/>
                            </a:xfrm>
                          </wpg:grpSpPr>
                          <pic:pic xmlns:pic="http://schemas.openxmlformats.org/drawingml/2006/picture">
                            <pic:nvPicPr>
                              <pic:cNvPr id="1238532723" name="Picture 1" descr="A graph on a white background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068185" cy="196024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654284403" name="Picture 1" descr="A diagram of different colored dots and lines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7100515" y="7952"/>
                                <a:ext cx="2272665" cy="193929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1619194012" name="Text Box 3"/>
                          <wps:cNvSpPr txBox="1"/>
                          <wps:spPr>
                            <a:xfrm rot="16200000">
                              <a:off x="29716" y="549127"/>
                              <a:ext cx="795130" cy="26239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3C6456C" w14:textId="664762F2" w:rsidR="006A10F9" w:rsidRPr="006A10F9" w:rsidRDefault="006A10F9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</w:pPr>
                                <w:r w:rsidRPr="006A10F9"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Larva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12972259" name="Text Box 3"/>
                          <wps:cNvSpPr txBox="1"/>
                          <wps:spPr>
                            <a:xfrm rot="16200000">
                              <a:off x="47078" y="2563121"/>
                              <a:ext cx="795130" cy="26239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3F4FCEF" w14:textId="483D5098" w:rsidR="00934897" w:rsidRPr="006A10F9" w:rsidRDefault="00934897" w:rsidP="00934897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Adult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14672199" name="Picture 1" descr="A graph with different colored lines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069819" y="1898248"/>
                              <a:ext cx="2249170" cy="191579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21338924" name="Text Box 3"/>
                          <wps:cNvSpPr txBox="1"/>
                          <wps:spPr>
                            <a:xfrm rot="16200000">
                              <a:off x="64440" y="4478732"/>
                              <a:ext cx="795130" cy="26239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39CDA38" w14:textId="6CE0D3C2" w:rsidR="00E25348" w:rsidRPr="006A10F9" w:rsidRDefault="00E25348" w:rsidP="00E25348">
                                <w:pP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6"/>
                                    <w:szCs w:val="16"/>
                                  </w:rPr>
                                  <w:t>Spider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471115914" name="Picture 1" descr="A diagram of a variety of objects&#10;&#10;Description automatically generated with medium confidence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138"/>
                            <a:stretch/>
                          </pic:blipFill>
                          <pic:spPr bwMode="auto">
                            <a:xfrm>
                              <a:off x="497819" y="3877519"/>
                              <a:ext cx="4578985" cy="191579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60647840" name="Text Box 4"/>
                          <wps:cNvSpPr txBox="1"/>
                          <wps:spPr>
                            <a:xfrm>
                              <a:off x="4271166" y="6105645"/>
                              <a:ext cx="2527935" cy="25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245A6D3" w14:textId="1B70014A" w:rsidR="00CE5D4E" w:rsidRPr="00CE5D4E" w:rsidRDefault="00CE5D4E">
                                <w:pP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>R</w:t>
                                </w:r>
                                <w:r w:rsidRPr="00CE5D4E"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>elative Abundance (%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29767955" name="Text Box 4"/>
                          <wps:cNvSpPr txBox="1"/>
                          <wps:spPr>
                            <a:xfrm rot="16200000">
                              <a:off x="-258381" y="2683385"/>
                              <a:ext cx="770764" cy="25400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9F1DF8E" w14:textId="155C322B" w:rsidR="00CE5D4E" w:rsidRPr="00CE5D4E" w:rsidRDefault="00CE5D4E" w:rsidP="00CE5D4E">
                                <w:pP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24"/>
                                    <w:szCs w:val="24"/>
                                  </w:rPr>
                                  <w:t>Phylu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69582221" name="Picture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355556" y="5897301"/>
                              <a:ext cx="6050915" cy="185420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</wpg:grpSp>
                      <wps:wsp>
                        <wps:cNvPr id="2013927787" name="Rectangle 1"/>
                        <wps:cNvSpPr/>
                        <wps:spPr>
                          <a:xfrm>
                            <a:off x="1354238" y="3860157"/>
                            <a:ext cx="1442955" cy="4571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13089479" name="Rectangle 1"/>
                        <wps:cNvSpPr/>
                        <wps:spPr>
                          <a:xfrm>
                            <a:off x="3646025" y="3865944"/>
                            <a:ext cx="1442955" cy="4571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43456840" name="Rectangle 1"/>
                        <wps:cNvSpPr/>
                        <wps:spPr>
                          <a:xfrm>
                            <a:off x="8073342" y="0"/>
                            <a:ext cx="1442955" cy="4571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D6F7F7" id="Group 3" o:spid="_x0000_s1026" style="position:absolute;margin-left:-49.2pt;margin-top:4.1pt;width:750.9pt;height:503.55pt;z-index:251676672;mso-height-relative:margin" coordsize="95364,63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">
                <v:group id="Group 2" o:spid="_x0000_s1027" style="position:absolute;top:115;width:95364;height:63597" coordsize="95364,63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alt="A screenshot of a graph&#10;&#10;Description automatically generated" style="position:absolute;left:5036;top:19156;width:45320;height:189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">
                    <v:imagedata r:id="rId10" o:title="A screenshot of a graph&#10;&#10;Description automatically generated" croptop="244f" cropbottom="-1f"/>
                  </v:shape>
                  <v:group id="Group 2" o:spid="_x0000_s1029" style="position:absolute;left:4978;width:90386;height:18844" coordsize="93731,19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">
                    <v:shape id="Picture 1" o:spid="_x0000_s1030" type="#_x0000_t75" alt="A graph on a white background&#10;&#10;Description automatically generated" style="position:absolute;width:70681;height:19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">
                      <v:imagedata r:id="rId11" o:title="A graph on a white background&#10;&#10;Description automatically generated"/>
                    </v:shape>
                    <v:shape id="Picture 1" o:spid="_x0000_s1031" type="#_x0000_t75" alt="A diagram of different colored dots and lines&#10;&#10;Description automatically generated" style="position:absolute;left:71005;top:79;width:22726;height:193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">
                      <v:imagedata r:id="rId12" o:title="A diagram of different colored dots and lines&#10;&#10;Description automatically generated"/>
                    </v:shape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32" type="#_x0000_t202" style="position:absolute;left:296;top:5491;width:7951;height:262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" filled="f" stroked="f" strokeweight=".5pt">
                    <v:textbox>
                      <w:txbxContent>
                        <w:p w14:paraId="53C6456C" w14:textId="664762F2" w:rsidR="006A10F9" w:rsidRPr="006A10F9" w:rsidRDefault="006A10F9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6A10F9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Larvae</w:t>
                          </w:r>
                        </w:p>
                      </w:txbxContent>
                    </v:textbox>
                  </v:shape>
                  <v:shape id="Text Box 3" o:spid="_x0000_s1033" type="#_x0000_t202" style="position:absolute;left:470;top:25631;width:7951;height:262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" filled="f" stroked="f" strokeweight=".5pt">
                    <v:textbox>
                      <w:txbxContent>
                        <w:p w14:paraId="13F4FCEF" w14:textId="483D5098" w:rsidR="00934897" w:rsidRPr="006A10F9" w:rsidRDefault="00934897" w:rsidP="00934897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Adults</w:t>
                          </w:r>
                        </w:p>
                      </w:txbxContent>
                    </v:textbox>
                  </v:shape>
                  <v:shape id="Picture 1" o:spid="_x0000_s1034" type="#_x0000_t75" alt="A graph with different colored lines&#10;&#10;Description automatically generated" style="position:absolute;left:50698;top:18982;width:22491;height:19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">
                    <v:imagedata r:id="rId13" o:title="A graph with different colored lines&#10;&#10;Description automatically generated"/>
                  </v:shape>
                  <v:shape id="Text Box 3" o:spid="_x0000_s1035" type="#_x0000_t202" style="position:absolute;left:644;top:44787;width:7951;height:262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" filled="f" stroked="f" strokeweight=".5pt">
                    <v:textbox>
                      <w:txbxContent>
                        <w:p w14:paraId="039CDA38" w14:textId="6CE0D3C2" w:rsidR="00E25348" w:rsidRPr="006A10F9" w:rsidRDefault="00E25348" w:rsidP="00E25348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Spiders</w:t>
                          </w:r>
                        </w:p>
                      </w:txbxContent>
                    </v:textbox>
                  </v:shape>
                  <v:shape id="Picture 1" o:spid="_x0000_s1036" type="#_x0000_t75" alt="A diagram of a variety of objects&#10;&#10;Description automatically generated with medium confidence" style="position:absolute;left:4978;top:38775;width:45790;height:19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">
                    <v:imagedata r:id="rId14" o:title="A diagram of a variety of objects&#10;&#10;Description automatically generated with medium confidence" croptop="90f"/>
                  </v:shape>
                  <v:shape id="Text Box 4" o:spid="_x0000_s1037" type="#_x0000_t202" style="position:absolute;left:42711;top:61056;width:25280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" filled="f" stroked="f" strokeweight=".5pt">
                    <v:textbox>
                      <w:txbxContent>
                        <w:p w14:paraId="2245A6D3" w14:textId="1B70014A" w:rsidR="00CE5D4E" w:rsidRPr="00CE5D4E" w:rsidRDefault="00CE5D4E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R</w:t>
                          </w:r>
                          <w:r w:rsidRPr="00CE5D4E"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elative Abundance (%)</w:t>
                          </w:r>
                        </w:p>
                      </w:txbxContent>
                    </v:textbox>
                  </v:shape>
                  <v:shape id="Text Box 4" o:spid="_x0000_s1038" type="#_x0000_t202" style="position:absolute;left:-2584;top:26834;width:7707;height:2540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" filled="f" stroked="f" strokeweight=".5pt">
                    <v:textbox>
                      <w:txbxContent>
                        <w:p w14:paraId="59F1DF8E" w14:textId="155C322B" w:rsidR="00CE5D4E" w:rsidRPr="00CE5D4E" w:rsidRDefault="00CE5D4E" w:rsidP="00CE5D4E">
                          <w:pP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sz w:val="24"/>
                              <w:szCs w:val="24"/>
                            </w:rPr>
                            <w:t>Phylum</w:t>
                          </w:r>
                        </w:p>
                      </w:txbxContent>
                    </v:textbox>
                  </v:shape>
                  <v:shape id="Picture 5" o:spid="_x0000_s1039" type="#_x0000_t75" style="position:absolute;left:23555;top:58973;width:60509;height:18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">
                    <v:imagedata r:id="rId15" o:title=""/>
                  </v:shape>
                </v:group>
                <v:rect id="Rectangle 1" o:spid="_x0000_s1040" style="position:absolute;left:13542;top:38601;width:14429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" fillcolor="white [3212]" strokecolor="white [3212]" strokeweight="1pt"/>
                <v:rect id="Rectangle 1" o:spid="_x0000_s1041" style="position:absolute;left:36460;top:38659;width:14429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" fillcolor="white [3212]" strokecolor="white [3212]" strokeweight="1pt"/>
                <v:rect id="Rectangle 1" o:spid="_x0000_s1042" style="position:absolute;left:80733;width:14429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" fillcolor="white [3212]" strokecolor="white [3212]" strokeweight="1pt"/>
              </v:group>
            </w:pict>
          </mc:Fallback>
        </mc:AlternateContent>
      </w:r>
    </w:p>
    <w:p w14:paraId="62478F35" w14:textId="4E113260" w:rsidR="00DF0736" w:rsidRDefault="00DF0736"/>
    <w:sectPr w:rsidR="00DF0736" w:rsidSect="00CF3B36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DQ2M7cwMjY1NjFS0lEKTi0uzszPAykwrAUA1n9+ciwAAAA="/>
  </w:docVars>
  <w:rsids>
    <w:rsidRoot w:val="006A10F9"/>
    <w:rsid w:val="000B1571"/>
    <w:rsid w:val="006A10F9"/>
    <w:rsid w:val="00934897"/>
    <w:rsid w:val="00C16264"/>
    <w:rsid w:val="00CE5D4E"/>
    <w:rsid w:val="00CF3B36"/>
    <w:rsid w:val="00DF0736"/>
    <w:rsid w:val="00E25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FBFE0"/>
  <w15:chartTrackingRefBased/>
  <w15:docId w15:val="{2DCCBABA-784E-478C-BC0F-FFE4ED0FC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A10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573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Diesbourg</dc:creator>
  <cp:keywords/>
  <dc:description/>
  <cp:lastModifiedBy>Emilie Diesbourg</cp:lastModifiedBy>
  <cp:revision>4</cp:revision>
  <cp:lastPrinted>2023-12-22T15:42:00Z</cp:lastPrinted>
  <dcterms:created xsi:type="dcterms:W3CDTF">2023-12-21T02:45:00Z</dcterms:created>
  <dcterms:modified xsi:type="dcterms:W3CDTF">2024-04-09T16:15:00Z</dcterms:modified>
</cp:coreProperties>
</file>